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12566D" w14:textId="77777777"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338A54C9" w14:textId="77777777"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0A1B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PPENDIX</w:t>
      </w:r>
      <w:r w:rsidR="00583B2F">
        <w:rPr>
          <w:rFonts w:ascii="Times New Roman" w:hAnsi="Times New Roman" w:cs="Times New Roman"/>
          <w:b/>
          <w:sz w:val="24"/>
          <w:szCs w:val="24"/>
        </w:rPr>
        <w:t xml:space="preserve"> A1</w:t>
      </w:r>
    </w:p>
    <w:p w14:paraId="5CE37DE8" w14:textId="77777777" w:rsidR="00FD0F77" w:rsidRPr="004F0A1B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FD0F77" w:rsidRPr="004F0A1B" w:rsidSect="00FD0F77">
          <w:headerReference w:type="default" r:id="rId12"/>
          <w:footerReference w:type="default" r:id="rId13"/>
          <w:headerReference w:type="first" r:id="rId14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4F0A1B">
        <w:rPr>
          <w:rFonts w:ascii="Times New Roman" w:hAnsi="Times New Roman" w:cs="Times New Roman"/>
          <w:b/>
          <w:sz w:val="24"/>
          <w:szCs w:val="24"/>
        </w:rPr>
        <w:br/>
      </w:r>
      <w:r w:rsidR="00583B2F" w:rsidRPr="00583B2F">
        <w:rPr>
          <w:rFonts w:ascii="Times New Roman" w:hAnsi="Times New Roman" w:cs="Times New Roman"/>
          <w:b/>
          <w:sz w:val="24"/>
          <w:szCs w:val="24"/>
        </w:rPr>
        <w:t>IMPROPER PAYMENT ELIMINATION AND RECOVERY IMPROVEMENT ACT OF 2012</w:t>
      </w:r>
    </w:p>
    <w:p w14:paraId="1E6213C9" w14:textId="77777777" w:rsidR="00583B2F" w:rsidRDefault="00583B2F">
      <w:pPr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lastRenderedPageBreak/>
        <w:br w:type="page"/>
      </w:r>
    </w:p>
    <w:p w14:paraId="339DCC14" w14:textId="77777777" w:rsidR="00D742A7" w:rsidRPr="003E5CD9" w:rsidRDefault="00583B2F" w:rsidP="00FD0F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AAEEBC" wp14:editId="0395897A">
            <wp:extent cx="5943600" cy="7691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W-112publ248_Page_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C7C55F" wp14:editId="7CEB7BE4">
            <wp:extent cx="5943600" cy="76917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AW-112publ248_Page_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FCC460" wp14:editId="2C067C1B">
            <wp:extent cx="5943600" cy="76917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LAW-112publ248_Page_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D3DA93" wp14:editId="4D74E6CF">
            <wp:extent cx="5943600" cy="76917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LAW-112publ248_Page_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C76FE3" wp14:editId="361C2564">
            <wp:extent cx="5943600" cy="76917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LAW-112publ248_Page_5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D34391" wp14:editId="73D4147F">
            <wp:extent cx="5943600" cy="76917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LAW-112publ248_Page_6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235209" wp14:editId="280EED86">
            <wp:extent cx="5943600" cy="76917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LAW-112publ248_Page_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BB07BE" wp14:editId="2524EA9A">
            <wp:extent cx="5943600" cy="76917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LAW-112publ248_Page_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48E2F9" wp14:editId="4B3839CE">
            <wp:extent cx="5943600" cy="76917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LAW-112publ248_Page_9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42A7" w:rsidRPr="003E5CD9" w:rsidSect="003E5CD9">
      <w:headerReference w:type="default" r:id="rId24"/>
      <w:footerReference w:type="default" r:id="rId25"/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77E44FD" w15:done="0"/>
  <w15:commentEx w15:paraId="02297F3F" w15:paraIdParent="377E44F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77E44FD" w16cid:durableId="1DA1C477"/>
  <w16cid:commentId w16cid:paraId="02297F3F" w16cid:durableId="1DA1C48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957F6A" w14:textId="77777777" w:rsidR="00C90A59" w:rsidRDefault="00C90A59" w:rsidP="00FC3D8D">
      <w:pPr>
        <w:spacing w:after="0" w:line="240" w:lineRule="auto"/>
      </w:pPr>
      <w:r>
        <w:separator/>
      </w:r>
    </w:p>
  </w:endnote>
  <w:endnote w:type="continuationSeparator" w:id="0">
    <w:p w14:paraId="4014A550" w14:textId="77777777" w:rsidR="00C90A59" w:rsidRDefault="00C90A59" w:rsidP="00FC3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-Bol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7EA82C" w14:textId="77777777" w:rsidR="00FD0F77" w:rsidRPr="00F1431B" w:rsidRDefault="00FD0F77">
    <w:pPr>
      <w:pStyle w:val="Footer"/>
      <w:jc w:val="right"/>
      <w:rPr>
        <w:sz w:val="18"/>
        <w:szCs w:val="18"/>
      </w:rPr>
    </w:pPr>
    <w:r w:rsidRPr="00F1431B">
      <w:rPr>
        <w:sz w:val="18"/>
        <w:szCs w:val="18"/>
      </w:rPr>
      <w:t xml:space="preserve">pg. </w:t>
    </w:r>
    <w:sdt>
      <w:sdtPr>
        <w:rPr>
          <w:sz w:val="18"/>
          <w:szCs w:val="18"/>
        </w:rPr>
        <w:id w:val="9574575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F1431B">
          <w:rPr>
            <w:sz w:val="18"/>
            <w:szCs w:val="18"/>
          </w:rPr>
          <w:fldChar w:fldCharType="begin"/>
        </w:r>
        <w:r w:rsidRPr="00F1431B">
          <w:rPr>
            <w:sz w:val="18"/>
            <w:szCs w:val="18"/>
          </w:rPr>
          <w:instrText xml:space="preserve"> PAGE   \* MERGEFORMAT </w:instrText>
        </w:r>
        <w:r w:rsidRPr="00F1431B">
          <w:rPr>
            <w:sz w:val="18"/>
            <w:szCs w:val="18"/>
          </w:rPr>
          <w:fldChar w:fldCharType="separate"/>
        </w:r>
        <w:r w:rsidR="003B7225">
          <w:rPr>
            <w:noProof/>
            <w:sz w:val="18"/>
            <w:szCs w:val="18"/>
          </w:rPr>
          <w:t>1</w:t>
        </w:r>
        <w:r w:rsidRPr="00F1431B">
          <w:rPr>
            <w:noProof/>
            <w:sz w:val="18"/>
            <w:szCs w:val="18"/>
          </w:rPr>
          <w:fldChar w:fldCharType="end"/>
        </w:r>
      </w:sdtContent>
    </w:sdt>
  </w:p>
  <w:p w14:paraId="6E066EE2" w14:textId="77777777" w:rsidR="00FD0F77" w:rsidRDefault="00FD0F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540B64" w14:textId="77777777" w:rsidR="00FD0F77" w:rsidRDefault="00FD0F77">
    <w:pPr>
      <w:pStyle w:val="Footer"/>
      <w:jc w:val="right"/>
    </w:pPr>
    <w:r>
      <w:t xml:space="preserve">pg. </w:t>
    </w:r>
    <w:sdt>
      <w:sdtPr>
        <w:id w:val="-5977129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53F1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545C7AE" w14:textId="77777777" w:rsidR="00FC3D8D" w:rsidRDefault="00FC3D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FD35D8" w14:textId="77777777" w:rsidR="00C90A59" w:rsidRDefault="00C90A59" w:rsidP="00FC3D8D">
      <w:pPr>
        <w:spacing w:after="0" w:line="240" w:lineRule="auto"/>
      </w:pPr>
      <w:r>
        <w:separator/>
      </w:r>
    </w:p>
  </w:footnote>
  <w:footnote w:type="continuationSeparator" w:id="0">
    <w:p w14:paraId="4430D223" w14:textId="77777777" w:rsidR="00C90A59" w:rsidRDefault="00C90A59" w:rsidP="00FC3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A20EEB" w14:textId="77777777" w:rsidR="00FD0F77" w:rsidRPr="00F1431B" w:rsidRDefault="00FD0F77">
    <w:pPr>
      <w:pStyle w:val="Header"/>
      <w:jc w:val="right"/>
      <w:rPr>
        <w:rFonts w:ascii="Times New Roman" w:hAnsi="Times New Roman" w:cs="Times New Roman"/>
        <w:sz w:val="18"/>
        <w:szCs w:val="18"/>
      </w:rPr>
    </w:pPr>
    <w:r>
      <w:tab/>
    </w:r>
  </w:p>
  <w:p w14:paraId="7E233C30" w14:textId="77777777" w:rsidR="00FD0F77" w:rsidRPr="00F1431B" w:rsidRDefault="00FD0F77" w:rsidP="00FC3D8D">
    <w:pPr>
      <w:pStyle w:val="Header1"/>
      <w:rPr>
        <w:color w:val="D0CECE"/>
        <w:sz w:val="36"/>
      </w:rPr>
    </w:pPr>
  </w:p>
  <w:p w14:paraId="28C8F014" w14:textId="77777777" w:rsidR="00FD0F77" w:rsidRDefault="00FD0F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1F9682" w14:textId="77777777" w:rsidR="00FD0F77" w:rsidRPr="00FE6723" w:rsidRDefault="00FD0F77" w:rsidP="004F0A1B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bookmarkStart w:id="1" w:name="_Hlk485732925"/>
    <w:r w:rsidRPr="00FE6723">
      <w:rPr>
        <w:rFonts w:ascii="Times New Roman" w:hAnsi="Times New Roman" w:cs="Times New Roman"/>
        <w:b/>
        <w:sz w:val="18"/>
        <w:szCs w:val="18"/>
      </w:rPr>
      <w:t>OMB Number: XXXX-XXXX</w:t>
    </w:r>
  </w:p>
  <w:p w14:paraId="76DDB71D" w14:textId="77777777" w:rsidR="00FD0F77" w:rsidRPr="00FE6723" w:rsidRDefault="00FD0F77" w:rsidP="004F0A1B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 w:rsidRPr="00FE6723">
      <w:rPr>
        <w:rFonts w:ascii="Times New Roman" w:hAnsi="Times New Roman" w:cs="Times New Roman"/>
        <w:b/>
        <w:sz w:val="18"/>
        <w:szCs w:val="18"/>
      </w:rPr>
      <w:t>Expiration Date: X/XX/XXXX</w:t>
    </w:r>
  </w:p>
  <w:bookmarkEnd w:id="1"/>
  <w:p w14:paraId="32C6D516" w14:textId="77777777" w:rsidR="00FD0F77" w:rsidRDefault="00FD0F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E613D5" w14:textId="4A4AA423" w:rsidR="00FD0F77" w:rsidRPr="00FE6723" w:rsidRDefault="00FC3D8D" w:rsidP="006A31A9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>
      <w:tab/>
    </w:r>
  </w:p>
  <w:p w14:paraId="1C93ABD9" w14:textId="77777777" w:rsidR="00FC3D8D" w:rsidRPr="00040930" w:rsidRDefault="00FC3D8D" w:rsidP="00FC3D8D">
    <w:pPr>
      <w:pStyle w:val="Header1"/>
      <w:rPr>
        <w:color w:val="D0CECE"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111B9"/>
    <w:multiLevelType w:val="hybridMultilevel"/>
    <w:tmpl w:val="C5584716"/>
    <w:lvl w:ilvl="0" w:tplc="B274885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 w:tplc="28547E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">
    <w15:presenceInfo w15:providerId="AD" w15:userId="S-1-5-21-2530180562-2284943630-2546815069-1812"/>
  </w15:person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YwNjc2NDc0tTIyUdpeDU4uLM/DyQAsNaAI0Y1+gsAAAA"/>
  </w:docVars>
  <w:rsids>
    <w:rsidRoot w:val="003E5CD9"/>
    <w:rsid w:val="00030825"/>
    <w:rsid w:val="00084386"/>
    <w:rsid w:val="000D505A"/>
    <w:rsid w:val="000E05D1"/>
    <w:rsid w:val="000F3F4E"/>
    <w:rsid w:val="00150B96"/>
    <w:rsid w:val="00176B2B"/>
    <w:rsid w:val="0018006D"/>
    <w:rsid w:val="001D3D4B"/>
    <w:rsid w:val="001E6CF3"/>
    <w:rsid w:val="001F317F"/>
    <w:rsid w:val="002039A9"/>
    <w:rsid w:val="00273018"/>
    <w:rsid w:val="00283273"/>
    <w:rsid w:val="00294B9E"/>
    <w:rsid w:val="002D1854"/>
    <w:rsid w:val="002F42A9"/>
    <w:rsid w:val="002F6AA5"/>
    <w:rsid w:val="00302E8B"/>
    <w:rsid w:val="003443D1"/>
    <w:rsid w:val="003A29FF"/>
    <w:rsid w:val="003B7225"/>
    <w:rsid w:val="003E5CD9"/>
    <w:rsid w:val="00465B81"/>
    <w:rsid w:val="004A0A48"/>
    <w:rsid w:val="004A4D28"/>
    <w:rsid w:val="004C3169"/>
    <w:rsid w:val="004C5CE3"/>
    <w:rsid w:val="004C5F5D"/>
    <w:rsid w:val="00504FEE"/>
    <w:rsid w:val="005730AA"/>
    <w:rsid w:val="00583B2F"/>
    <w:rsid w:val="0064504A"/>
    <w:rsid w:val="006A00DD"/>
    <w:rsid w:val="006A31A9"/>
    <w:rsid w:val="006B4C80"/>
    <w:rsid w:val="006D4B63"/>
    <w:rsid w:val="006F788A"/>
    <w:rsid w:val="007A6DD2"/>
    <w:rsid w:val="007E0F72"/>
    <w:rsid w:val="007E11E6"/>
    <w:rsid w:val="007E14CD"/>
    <w:rsid w:val="007F7721"/>
    <w:rsid w:val="00834C7C"/>
    <w:rsid w:val="00842C1F"/>
    <w:rsid w:val="0088016D"/>
    <w:rsid w:val="008B1661"/>
    <w:rsid w:val="008B3F08"/>
    <w:rsid w:val="009146BD"/>
    <w:rsid w:val="00921F7E"/>
    <w:rsid w:val="00963AFC"/>
    <w:rsid w:val="0097406C"/>
    <w:rsid w:val="009A2B72"/>
    <w:rsid w:val="00A14308"/>
    <w:rsid w:val="00A20D68"/>
    <w:rsid w:val="00A3561B"/>
    <w:rsid w:val="00A6311F"/>
    <w:rsid w:val="00A92361"/>
    <w:rsid w:val="00AA161F"/>
    <w:rsid w:val="00AC3A5A"/>
    <w:rsid w:val="00AF3C46"/>
    <w:rsid w:val="00B01B89"/>
    <w:rsid w:val="00B13CF8"/>
    <w:rsid w:val="00B56FEA"/>
    <w:rsid w:val="00B827E0"/>
    <w:rsid w:val="00B8547D"/>
    <w:rsid w:val="00BD0308"/>
    <w:rsid w:val="00BD10E4"/>
    <w:rsid w:val="00BE2490"/>
    <w:rsid w:val="00BE6A9D"/>
    <w:rsid w:val="00C44CC8"/>
    <w:rsid w:val="00C46E43"/>
    <w:rsid w:val="00C829C4"/>
    <w:rsid w:val="00C90A59"/>
    <w:rsid w:val="00C941C8"/>
    <w:rsid w:val="00CA3B69"/>
    <w:rsid w:val="00CA71AC"/>
    <w:rsid w:val="00CC0B02"/>
    <w:rsid w:val="00CC1392"/>
    <w:rsid w:val="00D24D57"/>
    <w:rsid w:val="00D31408"/>
    <w:rsid w:val="00D742A7"/>
    <w:rsid w:val="00D83375"/>
    <w:rsid w:val="00D85F54"/>
    <w:rsid w:val="00D92B24"/>
    <w:rsid w:val="00DE7A5B"/>
    <w:rsid w:val="00DF6EC5"/>
    <w:rsid w:val="00E12355"/>
    <w:rsid w:val="00E41BF8"/>
    <w:rsid w:val="00E753F1"/>
    <w:rsid w:val="00E95276"/>
    <w:rsid w:val="00EA2911"/>
    <w:rsid w:val="00EB61D1"/>
    <w:rsid w:val="00ED35C2"/>
    <w:rsid w:val="00EE34F5"/>
    <w:rsid w:val="00F10F0A"/>
    <w:rsid w:val="00F1431B"/>
    <w:rsid w:val="00F522C7"/>
    <w:rsid w:val="00FC3D8D"/>
    <w:rsid w:val="00FD0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97AD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theme" Target="theme/theme1.xm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10b899de0bfff8fa917bbd1aaf75dff3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b70e198f38644a15e18c66db55872869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44f032-2f57-4b3e-a3d6-e4532e61ba63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221BA-0011-46E3-8443-CD1D16FFB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8486B3-6FEF-4E30-B59B-9F0794732447}">
  <ds:schemaRefs>
    <ds:schemaRef ds:uri="http://schemas.microsoft.com/office/2006/metadata/properties"/>
    <ds:schemaRef ds:uri="http://schemas.microsoft.com/office/infopath/2007/PartnerControls"/>
    <ds:schemaRef ds:uri="eb44f032-2f57-4b3e-a3d6-e4532e61ba63"/>
  </ds:schemaRefs>
</ds:datastoreItem>
</file>

<file path=customXml/itemProps3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B068DA-C615-4054-9378-1BF9FADA8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SYSTEM</cp:lastModifiedBy>
  <cp:revision>2</cp:revision>
  <dcterms:created xsi:type="dcterms:W3CDTF">2018-01-31T17:50:00Z</dcterms:created>
  <dcterms:modified xsi:type="dcterms:W3CDTF">2018-01-3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